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p>
    <w:bookmarkStart w:id="21" w:name="X5316801c95853d39751d7b6ce83925c84a94988"/>
    <w:p>
      <w:pPr>
        <w:pStyle w:val="Heading1"/>
      </w:pPr>
      <w:r>
        <w:t xml:space="preserve">INTERNSHIP APPLICATION LETTER FOR PSYCHIATR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nstituto de Saúde Mental Rio de Janeiro (ISM-RJ)</w:t>
      </w:r>
      <w:r>
        <w:br/>
      </w:r>
      <w:r>
        <w:t xml:space="preserve">Rua da Consolação, 1234</w:t>
      </w:r>
      <w:r>
        <w:br/>
      </w:r>
      <w:r>
        <w:t xml:space="preserve">Centro, Rio de Janeiro - RJ</w:t>
      </w:r>
      <w:r>
        <w:br/>
      </w:r>
      <w:r>
        <w:t xml:space="preserve">Brazil</w:t>
      </w:r>
    </w:p>
    <w:bookmarkStart w:id="20" w:name="X412bcdc7a465a14c61dc49ce7ea10f235717876"/>
    <w:p>
      <w:pPr>
        <w:pStyle w:val="Heading2"/>
      </w:pPr>
      <w:r>
        <w:t xml:space="preserve">Subject: Application for Psychiatry Internship Position at Instituto de Saúde Mental Rio de Janeiro</w:t>
      </w:r>
    </w:p>
    <w:p>
      <w:pPr>
        <w:pStyle w:val="FirstParagraph"/>
      </w:pPr>
      <w:r>
        <w:t xml:space="preserve">Dear Hiring Committee,</w:t>
      </w:r>
    </w:p>
    <w:p>
      <w:pPr>
        <w:pStyle w:val="BodyText"/>
      </w:pPr>
      <w:r>
        <w:t xml:space="preserve">I am writing with profound enthusiasm to submit my Internship Application Letter for the Psychiatry Internship position at the Instituto de Saúde Mental Rio de Janeiro (ISM-RJ), a pioneering institution in mental healthcare innovation within Brazil. As a dedicated medical student with extensive clinical exposure across diverse Brazilian communities, I have long aspired to contribute to Rio de Janeiro's evolving mental health landscape, and I believe ISM-RJ represents the ideal environment for my professional development as an emerging Psychiatrist.</w:t>
      </w:r>
    </w:p>
    <w:p>
      <w:pPr>
        <w:pStyle w:val="BodyText"/>
      </w:pPr>
      <w:r>
        <w:t xml:space="preserve">My academic journey at Universidade Federal do Rio de Janeiro (UFRJ) School of Medicine has been meticulously structured around mental health specialization. I completed a rigorous 12-month clinical rotation at Hospital das Clínicas da Faculdade de Medicina, where I gained hands-on experience with psychiatric emergencies, mood disorders, and trauma-informed care in an urban Brazilian setting. This exposure was particularly valuable as it mirrored the complex demographic realities of Rio de Janeiro—where socioeconomic disparities create unique mental health challenges across favelas and affluent neighborhoods alike. My capstone project examined cultural barriers to psychiatric care among Afro-Brazilian communities in Greater Rio, a topic I believe aligns with ISM-RJ's commitment to culturally competent care.</w:t>
      </w:r>
    </w:p>
    <w:p>
      <w:pPr>
        <w:pStyle w:val="BodyText"/>
      </w:pPr>
      <w:r>
        <w:t xml:space="preserve">What compels me most toward this internship is the profound need for specialized mental healthcare in Brazil Rio de Janeiro. Recent data from the Ministry of Health reveals that 18% of Brazilians experience mental health disorders annually, yet only 35% receive adequate treatment. In Rio specifically, the intersection of urban violence, economic inequality, and cultural stigma creates a critical demand for psychiatrists trained in community-based interventions. During my volunteer work at Centro de Saúde da Zona Sul—serving communities near Tijuca Forest—I witnessed firsthand how traditional biomedical approaches often fail to address the holistic needs of patients navigating Rio's complex social fabric. This experience solidified my commitment to pursuing psychiatry as a vocation rather than a profession, and I am eager to learn from ISM-RJ's renowned team that integrates psychiatric care with social support systems.</w:t>
      </w:r>
    </w:p>
    <w:p>
      <w:pPr>
        <w:pStyle w:val="BodyText"/>
      </w:pPr>
      <w:r>
        <w:t xml:space="preserve">I have closely followed ISM-RJ's groundbreaking initiatives in Brazil Rio de Janeiro, particularly the "Caminhos da Saúde Mental" program that deploys mobile psychiatric units to underserved communities. This innovative model directly addresses the urban-rural mental health divide I observed during my community rotations. My technical skills align with your requirements: I am proficient in DSM-5 diagnostic frameworks, possess basic training in CBT and motivational interviewing techniques through UFRJ's continuing education program, and am fluent in Portuguese (native) as well as English (advanced). Crucially, I have developed sensitivity to Brazil's unique cultural context through my work with the Associação de Psiquiatria da Região Metropolitana do Rio de Janeiro, where I assisted in translating mental health materials for Portuguese-speaking immigrants—a skill directly transferable to your diverse patient population.</w:t>
      </w:r>
    </w:p>
    <w:p>
      <w:pPr>
        <w:pStyle w:val="BodyText"/>
      </w:pPr>
      <w:r>
        <w:t xml:space="preserve">My clinical philosophy centers on the understanding that effective psychiatry in Brazil Rio de Janeiro must transcend medication management to address systemic factors. In my internship at Hospital Pedro II, I collaborated with social workers to develop discharge plans incorporating community support networks for patients from complex backgrounds—mirroring ISM-RJ's integrated care approach. I am particularly drawn to your institution's research on psychiatric care delivery in high-density urban environments, and I would be honored to contribute to ongoing studies about mental health outcomes in Rio's vulnerable populations. Having recently presented preliminary findings on "Cultural Factors Influencing Antidepressant Adherence Among Low-Income Brazilian Patients" at the 2023 ABP (Brazilian Psychiatric Association) conference, I am eager to further develop my research capabilities under your mentorship.</w:t>
      </w:r>
    </w:p>
    <w:p>
      <w:pPr>
        <w:pStyle w:val="BodyText"/>
      </w:pPr>
      <w:r>
        <w:t xml:space="preserve">What excites me most about this opportunity is how it aligns with Brazil's National Mental Health Policy (PMNS), which emphasizes community-based care and human rights. ISM-RJ's implementation of these principles in Rio de Janeiro—where we see the highest concentration of psychiatric facilities in the country—creates an unparalleled learning environment. I have researched your institution's innovative use of telepsychiatry to reach patients in remote regions like Guanabara Bay islands, and I am prepared to support these initiatives through my technical skills and commitment to service.</w:t>
      </w:r>
    </w:p>
    <w:p>
      <w:pPr>
        <w:pStyle w:val="BodyText"/>
      </w:pPr>
      <w:r>
        <w:t xml:space="preserve">As a Brazilian citizen deeply invested in our nation's mental healthcare evolution, I view this internship not merely as professional development but as a sacred duty. The current landscape in Rio de Janeiro demands clinicians who understand both the clinical intricacies of psychiatric disorders and the socio-cultural forces shaping our patients' lives. My time at UFRJ has prepared me for this challenge through rigorous academic training, compassionate clinical exposure, and cultural immersion within Brazil's mental health ecosystem.</w:t>
      </w:r>
    </w:p>
    <w:p>
      <w:pPr>
        <w:pStyle w:val="BodyText"/>
      </w:pPr>
      <w:r>
        <w:t xml:space="preserve">I am confident that my proactive approach to learning, combined with my firsthand understanding of Rio de Janeiro's mental health challenges, will enable me to make meaningful contributions during the internship period. I am particularly eager to learn from your team's expertise in managing complex cases within Brazil's unique healthcare context and to apply these insights toward becoming a Psychiatrist who can effectively serve our communities.</w:t>
      </w:r>
    </w:p>
    <w:p>
      <w:pPr>
        <w:pStyle w:val="BodyText"/>
      </w:pPr>
      <w:r>
        <w:t xml:space="preserve">Thank you for considering my Internship Application Letter. I have attached my CV, academic transcripts, and letters of recommendation that further detail my qualifications. I welcome the opportunity to discuss how my skills in psychiatric assessment, cultural competency, and community engagement align with ISM-RJ's mission during an interview at your earliest convenience. The prospect of contributing to mental healthcare innovation in Brazil Rio de Janeiro represents a pivotal step in my journey toward becoming a compassionate and effective Psychiatrist for our nation's future.</w:t>
      </w:r>
    </w:p>
    <w:p>
      <w:pPr>
        <w:pStyle w:val="BodyText"/>
      </w:pPr>
      <w:r>
        <w:t xml:space="preserve">Sincerely,</w:t>
      </w:r>
    </w:p>
    <w:p>
      <w:pPr>
        <w:pStyle w:val="BodyText"/>
      </w:pPr>
      <w:r>
        <w:t xml:space="preserve">[Your Full Name]</w:t>
      </w:r>
    </w:p>
    <w:p>
      <w:pPr>
        <w:pStyle w:val="BodyText"/>
      </w:pPr>
      <w:r>
        <w:t xml:space="preserve">Word Count: 842</w:t>
      </w:r>
    </w:p>
    <w:p>
      <w:pPr>
        <w:pStyle w:val="BodyText"/>
      </w:pPr>
      <w:r>
        <w:t xml:space="preserve">"This Internship Application Letter embodies my commitment to advancing psychiatric care in Brazil Rio de Janeiro through evidence-based practice and cultural humil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dc:title>
  <dc:creator/>
  <dc:language>en</dc:language>
  <cp:keywords/>
  <dcterms:created xsi:type="dcterms:W3CDTF">2026-07-23T16:32:42Z</dcterms:created>
  <dcterms:modified xsi:type="dcterms:W3CDTF">2026-07-23T16:32:42Z</dcterms:modified>
</cp:coreProperties>
</file>

<file path=docProps/custom.xml><?xml version="1.0" encoding="utf-8"?>
<Properties xmlns="http://schemas.openxmlformats.org/officeDocument/2006/custom-properties" xmlns:vt="http://schemas.openxmlformats.org/officeDocument/2006/docPropsVTypes"/>
</file>